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p>
    <w:bookmarkStart w:id="24" w:name="cover-letter"/>
    <w:p>
      <w:pPr>
        <w:pStyle w:val="Heading1"/>
      </w:pPr>
      <w:r>
        <w:t xml:space="preserve">Cover Letter</w:t>
      </w:r>
    </w:p>
    <w:p>
      <w:pPr>
        <w:pStyle w:val="FirstParagraph"/>
      </w:pPr>
      <w:r>
        <w:t xml:space="preserve">Dear Hiring Team,</w:t>
      </w:r>
    </w:p>
    <w:p>
      <w:pPr>
        <w:pStyle w:val="BodyText"/>
      </w:pPr>
      <w:r>
        <w:t xml:space="preserve">I am writing to express my enthusiastic interest in the Web Designer position at [Company Name], a role that aligns perfectly with my passion for creating innovative digital experiences. As a Web Designer deeply rooted in the vibrant tech ecosystem of the United States San Francisco, I bring a unique blend of technical expertise, creative vision, and an unwavering commitment to user-centered design. This opportunity to contribute to your team’s mission resonates with my career goals and my desire to thrive in one of the world’s most dynamic innovation hubs.</w:t>
      </w:r>
    </w:p>
    <w:p>
      <w:pPr>
        <w:pStyle w:val="BodyText"/>
      </w:pPr>
      <w:r>
        <w:t xml:space="preserve">The United States San Francisco has long been a beacon for technological advancement and digital creativity. From its iconic tech startups to globally recognized enterprises, the city is a living testament to the power of design in shaping user experiences. My journey as a Web Designer has been profoundly influenced by this environment, where I have cultivated skills in responsive design, accessibility standards, and cutting-edge development tools that cater to the needs of today’s digital-first audience.</w:t>
      </w:r>
    </w:p>
    <w:bookmarkStart w:id="20" w:name="why-i-am-a-perfect-fit-for-your-team"/>
    <w:p>
      <w:pPr>
        <w:pStyle w:val="Heading2"/>
      </w:pPr>
      <w:r>
        <w:t xml:space="preserve">Why I Am a Perfect Fit for Your Team</w:t>
      </w:r>
    </w:p>
    <w:p>
      <w:pPr>
        <w:pStyle w:val="FirstParagraph"/>
      </w:pPr>
      <w:r>
        <w:t xml:space="preserve">With over [X] years of experience in web design, I have consistently delivered solutions that balance aesthetic appeal with functional excellence. My portfolio showcases projects ranging from sleek e-commerce platforms to interactive dashboards tailored for San Francisco-based startups and mid-sized companies. For instance, I recently designed a mobile-first website for a local sustainability nonprofit, which increased user engagement by 40% within six months. This achievement underscores my ability to merge creative storytelling with data-driven design principles.</w:t>
      </w:r>
    </w:p>
    <w:p>
      <w:pPr>
        <w:pStyle w:val="BodyText"/>
      </w:pPr>
      <w:r>
        <w:t xml:space="preserve">In the United States San Francisco, the demand for web designers who understand both local and global trends is immense. My work reflects this duality: I leverage industry-standard tools like Figma, Adobe XD, and Webflow while staying attuned to emerging technologies such as AI-driven design systems and progressive web apps (PWAs). This adaptability has allowed me to stay ahead of the curve in a city where innovation is not just encouraged—it’s expected.</w:t>
      </w:r>
    </w:p>
    <w:p>
      <w:pPr>
        <w:pStyle w:val="BodyText"/>
      </w:pPr>
      <w:r>
        <w:t xml:space="preserve">Moreover, my collaboration with cross-functional teams in San Francisco’s tech scene has honed my ability to translate complex requirements into intuitive interfaces. Whether working alongside developers, product managers, or marketing specialists, I prioritize clarity and efficiency. For example, I recently partnered with a software development team to streamline a client’s onboarding process, reducing user drop-off rates by 25% through iterative prototyping and user testing.</w:t>
      </w:r>
    </w:p>
    <w:bookmarkEnd w:id="20"/>
    <w:bookmarkStart w:id="21" w:name="Xe8a583d74695a7b68f1d9177fe728eb6ab59be5"/>
    <w:p>
      <w:pPr>
        <w:pStyle w:val="Heading2"/>
      </w:pPr>
      <w:r>
        <w:t xml:space="preserve">My Design Philosophy: Innovation Meets Purpose</w:t>
      </w:r>
    </w:p>
    <w:p>
      <w:pPr>
        <w:pStyle w:val="FirstParagraph"/>
      </w:pPr>
      <w:r>
        <w:t xml:space="preserve">At the core of my work as a Web Designer is a belief that design should serve both form and function. In the United States San Francisco, where user experience (UX) is paramount, I have focused on creating websites that are not only visually striking but also accessible to all users. This commitment is reflected in my adherence to WCAG guidelines and my advocacy for inclusive design practices. For instance, I recently redesigned a healthcare platform’s website to ensure compatibility with screen readers and keyboard navigation, significantly improving accessibility for individuals with disabilities.</w:t>
      </w:r>
    </w:p>
    <w:p>
      <w:pPr>
        <w:pStyle w:val="BodyText"/>
      </w:pPr>
      <w:r>
        <w:t xml:space="preserve">My passion for web design extends beyond technical skills—I am deeply invested in the stories behind every project. In San Francisco’s collaborative culture, I have found that successful designs often stem from a deep understanding of the user’s needs. Whether it’s crafting a landing page that converts visitors into customers or developing a content management system (CMS) that empowers non-technical users, I approach each challenge with empathy and curiosity.</w:t>
      </w:r>
    </w:p>
    <w:bookmarkEnd w:id="21"/>
    <w:bookmarkStart w:id="22" w:name="why-company-name"/>
    <w:p>
      <w:pPr>
        <w:pStyle w:val="Heading2"/>
      </w:pPr>
      <w:r>
        <w:t xml:space="preserve">Why [Company Name]?</w:t>
      </w:r>
    </w:p>
    <w:p>
      <w:pPr>
        <w:pStyle w:val="FirstParagraph"/>
      </w:pPr>
      <w:r>
        <w:t xml:space="preserve">Your company’s reputation for excellence in [specific industry or project, e.g., “sustainable tech solutions” or “fintech innovation”] aligns perfectly with my professional aspirations. The United States San Francisco is home to some of the most forward-thinking organizations in the world, and I am eager to contribute my expertise to a team that values creativity and impact. I admire how your work [mention a specific project, product, or company value], and I am confident that my background in web design will enable me to make meaningful contributions to your ongoing success.</w:t>
      </w:r>
    </w:p>
    <w:p>
      <w:pPr>
        <w:pStyle w:val="BodyText"/>
      </w:pPr>
      <w:r>
        <w:t xml:space="preserve">As a Web Designer, I thrive in environments where collaboration is celebrated and ideas are constantly challenged. The dynamic pace of San Francisco’s tech scene has taught me to embrace change, iterate quickly, and deliver results under pressure. I am particularly drawn to [Company Name]’s commitment to [specific value or goal], which mirrors my own dedication to creating digital experiences that are both beautiful and purposeful.</w:t>
      </w:r>
    </w:p>
    <w:bookmarkEnd w:id="22"/>
    <w:bookmarkStart w:id="23" w:name="conclusion"/>
    <w:p>
      <w:pPr>
        <w:pStyle w:val="Heading2"/>
      </w:pPr>
      <w:r>
        <w:t xml:space="preserve">Conclusion</w:t>
      </w:r>
    </w:p>
    <w:p>
      <w:pPr>
        <w:pStyle w:val="FirstParagraph"/>
      </w:pPr>
      <w:r>
        <w:t xml:space="preserve">In closing, I am excited about the opportunity to bring my skills as a Web Designer to [Company Name] and contribute to the continued success of your team. The United States San Francisco’s innovative spirit is something I deeply respect, and I am eager to be part of a company that shares this vision. Thank you for considering my application. I would welcome the chance to discuss how my experience and passion align with your needs.</w:t>
      </w:r>
    </w:p>
    <w:p>
      <w:pPr>
        <w:pStyle w:val="BodyText"/>
      </w:pPr>
      <w:r>
        <w:t xml:space="preserve">Sincerely,</w:t>
      </w:r>
      <w:r>
        <w:br/>
      </w:r>
      <w:r>
        <w:t xml:space="preserve">[Your Full Name]</w:t>
      </w:r>
      <w:r>
        <w:br/>
      </w:r>
      <w:r>
        <w:t xml:space="preserve">[Your Email Address]</w:t>
      </w:r>
      <w:r>
        <w:br/>
      </w:r>
      <w:r>
        <w:t xml:space="preserve">[Your Phone Number]</w:t>
      </w:r>
      <w:r>
        <w:br/>
      </w:r>
      <w:r>
        <w:t xml:space="preserve">[Portfolio Website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dc:title>
  <dc:creator/>
  <dc:language>en</dc:language>
  <cp:keywords/>
  <dcterms:created xsi:type="dcterms:W3CDTF">2026-07-21T06:21:22Z</dcterms:created>
  <dcterms:modified xsi:type="dcterms:W3CDTF">2026-07-21T06:21:22Z</dcterms:modified>
</cp:coreProperties>
</file>

<file path=docProps/custom.xml><?xml version="1.0" encoding="utf-8"?>
<Properties xmlns="http://schemas.openxmlformats.org/officeDocument/2006/custom-properties" xmlns:vt="http://schemas.openxmlformats.org/officeDocument/2006/docPropsVTypes"/>
</file>